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ขั้นตอนวิธี</w:t>
      </w:r>
      <w:r>
        <w:t xml:space="preserve"> </w:t>
      </w:r>
      <w:r>
        <w:t xml:space="preserve">(9.1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สวัสดีค่ะสำหรับที่นี่นะคะเราจะมาทำความรู้จัก ขั้นตอนวิธีหรืออัลกอริทึมซึ่งเป็นส่วนประกอบของแนวคิดเชิงคำนวณนั้นเองค่ะ เจ้าขั้นตอนวิธีนี้จะมีลักษณะอย่างไร ค่ะก่อนจะเข้าสู่บทเรียนนะคะเดี๋ยวเราจะมาสังเกตการณ์ประจำวัน นั่นก็คือการต่อท่อ PVC เพื่อเตรียมสำหรับการต่อสปริงเกอร์เพื่อทำระบบ  จะได้เรียนเองค่ะ นักเรียนหลายคนอาจจะยังไม่เคยต่อท่อ PVC ด้วยตนเองเลยเดี๋ยวเราจะไปดูกันนะคะว่ามีขั้นตอน อย่างไรบ้างไปดูกันเลยค่ะ   อันแรกนะคะเราก็ต้องเตรียมอุปกรณ์ให้เรียบร้อยจากนั้นตะไบลบมุม สายท่อที่ต้องการต่อเล็กน้อยให้เป็นมุมประมาณ 15 องศานะคะ จากนั้นทาน้ำยาประสานท่อทั้งบริเวณท่อและบริเวณข้อต่อค่ะ ส่วนท่อเข้ากับข้อต่อให้เรียบร้อยนะคะ ทำความสะอาดน้ำยาที่ล้นออกมาเพื่อความเรียบร้อยค่ะ เอาล่ะค่ะนั่นก็เป็นวิธีการต่อท่อนักเรียนสังเกตเห็นอะไรจากการต่อท่อครั้งนี้บ้างคะ ก็คงจะเห็นลำดับขั้นตอนในการต่อท่อใช่ไหมล่ะคะ ลำดับขั้นตอนเหล่านี้นะคะก็จะถูกกำหนดไว้ก่อนหลังอย่างชัดเจนนะคะ ทำงานหรือยัง น้องมันเองค่ะ    การทำงานหลายๆอย่างในชีวิตประจำวันของเราก็เช่นเดียวกันนะคะไม่ว่าจะเป็นการเจียวไข่การชงกาแฟ การเดินทางมาโรงเรียนแล้วก็อีกมากมายนะคะแล้วก็จะพบว่าสิ่งเหล่านี้การกำหนดลำดับใน ไว้อย่างชัดเจนเพื่อให้เราสามารถทำงานได้อย่างถูกต้องเห็นไหมล่ะคะว่า ขั้นตอนวิธีเป็นเรื่องที่ ใกล้ตัวเรามากจริงๆค่ะ เรามาพิจารณาตัวอย่างนี้กันค่ะสมมุติว่าร้านหนังสือแห่งหนึ่งมีหนังสือใหม่ 3 เล่มคือหนังสือเวทย์มนต์พ่อมดวัยรุ่น การปลูกมะม่วงและกลอนภาษาไทยจากนี้ยังมีหนังสืออื่นๆอีกแต่จะ จารณาเพียงแค่ 6 เล่มคือหนังสือ  44  e&amp;s ดูร้านหนังสือมีข้อมูลการซื้อหนังสือของลูกค้าจำนวน 5 คนดังนี้ค่ะ สมชายซื้อหนังสือ abd และซื้อหนังสือใหม่คือหนังสือเวทย์มนต์พ่อมดวัยรุ่นและ สอนภาษาไทย สมหญิงซื้อหนังสือ bcf และพอมีหนังสือใหม่มาก็เลือกซื้อหนังสือเรื่องการ มะม่วงไปค่ะ   นอกจากนี้ยังมีลูกค้าอีก 3 คนคือสมศักดิ์สมฤดีสมหมายซึ่งสมศักดิ์ได้ซื้อหนังสือ A B และซื้อหนังสือเวทย์มนต์พ่อมดวัยรุ่นค่ะ ส่วนสมฤดีนะคะก็ซื้อหนังสือ A B C D E F ซื้อหนังสือเวทย์มนต์พ่อมดวัยรุ่นและการปลูกมะม่วงด้วยค่ะ สมหมายนะคะก็ได้ซื้อหนังสืออีก และซื้อหนังสือกลอนภาษาไทยไปค่ะ เราสามารถสรุปการสั่งซื้อของลูกค้าทั้ง 5 คนได้ดังนี้ค่ะ   เอามาส่งคนนะคะซึ่งเป็นลูกค้าประจำของร้านนี้นะคะแล้วก็เคยซื้อหนังสือ ABC ไปนะคะ จากสถานการณ์ดังกล่าวถ้านักเรียนเป็นพนักงานของร้านนี้นักเรียนจะแนะนำหนังสือใหม่เล่มใด  แล้วจะลองใช้ขั้นตอนวิธีแก้ปัญหานี้กันนะคะ   แน่นอนค่ะเราก็จะมีขั้นตอนในการพิจารณาหนังสือที่จะแนะนำให้ส่งผลดังนี้ค่ะ  เปรียบเทียบพฤติกรรมการซื้อหนังสือของสมพลกับลูกค้าคนอื่นด้วยถ้ามีพฤติกรรมการซื้อเหมือนกันรอจะนับเป็น 1 ค่ะ ตัวอย่างนะคะเราก็จะพบว่าสมควรมีพฤติกรรมการซื้อเหมือนกับสมชายจำนวน 4 เล่ม และเมื่อเปรียบเทียบพฤติกรรมการซื้อของ 2 คนกับลูกค้าคนอื่นๆก็จะ มีจำนวนพฤติกรรมการซื้อที่เหมือนกันดังนี้ค่ะ พิจารณาลูกค้าที่มีพฤติกรรมการซื้อหนังสือที่ใกล้เคียงกับโสภณมากที่สุด เบอร์เราก็จะพบว่าสมศักดิ์มีพฤติกรรมการซื้อหนังสือใกล้เคียงกับสมพลมากที่สุด และสมศักดิ์ก็ได้ซื้อหนังสือใหม่คือหนังสือเวทย์มนต์พ่อมดวัยรุ่นไป อันนั้นเราจึงควรแนะนำหนังสือเวทย์มนต์พ่อมดวัยรุ่นให้ส่งผลเช่นเดียวกันค่ะ สถานการณ์นะคะที่เราจะลองมาพิจารณาโดยใช้ขั้นตอนวิธีการนะคะโดยเราจะมาช่วย 3 มีวางแผนการเดินทางมีความต้องการทำกิจกรรม กิจกรรมโดยต้องทำกิจกรรมที่สถานีรถไฟ สาธารณะและโรงพยาบาลและต้องไปซื้ออุปกรณ์เพื่อมาทำโครงงาน รวมทั้งเก็บตัวอย่างน้ำเสียเพื่อนำไปทดลองวิทยาศาสตร์ในวันพรุ่งนี้ด้วย เรื่องสาวิตรีไม่ต้องการภาพการทำกิจกรรมเพื่อสังคมใดๆเลย ต้องได้ทำงานที่ครูมอบหมายให้ครบถ้วนด้วยนะคะ ด้วยการเก็บตัวอย่างน้ำเสียนะสาวิตรีสามารถเลือกเก็บที่เบาะหลังโรงเรียน ที่ลำปางก็ได้ค่ะ เจอปัญหาใหม่อีกแล้วล่ะค่ะแล้วปัญหานี้เราจะใช้ขั้นตอนวิธีในการแก้ปัญหาได้อย่าง เราไปดูกันเลยค่ะ  ขั้นตอนแรกนะคะเราก็จะต้องระบุจุดหมายที่ต้องเดินทางลงบนแผนที่ ซึ่งเราสามารถวางตำแหน่งของสถานที่ต่างๆบนแผนที่ได้ดังนี้ค่ะ ถ่ายรูปบ้านนะคะแทนตำแหน่งบ้านของสาวิตรีบนแผนที่นะคะ จากสถานีรถไฟ BTS สวนสาธารณะ สีแทนโรงพยาบาลค่ะ  ส่วนตรงนี้นะคะก็จะแทนร้านขายอุปกรณ์นะคะแล้วก็ 3 มิติสามารถเก็บตัวอย่างน้ำเสียได้ 2 พี่นะคะก็คือเก็บที่เบาะหลังโรงเรียนแล้วก็ทำของก็ได้ตามเงื่อนไขค่ะ ตอนทักมานะคะเราก็จะทดลองวางแผนการเดินทางให้สาวิตรีกันค่ะ ตัวอย่างการเดินทางแบบที่ 1 นะคะเพราะอาจจะให้สาวิตรีไปซื้ออุปกรณ์ก่อน จากนั้นจึงทำกิจกรรมเพื่อสังคมที่โรงพยาบาลสวนสาธารณะ สถานีรถไฟตามลำดับ  เจมส์ไปเก็บตัวอย่างน้ำเสียที่บ่อหลังโรงเรียนแล้วจึงกลับบ้านก็จะได้ระยะทางประมาณนี้ค่ะ อีกอย่างนึงนะคะเราก็จะให้สาวิตรีเดินทางจากบ้านไปทำกิจกรรมเพื่อสังคม ที่สถานีรถไฟก่อนจากนั้นก็ไปสวนสาธารณะตามด้วยเก็บตัวอย่างน้ำเสีย หลังโรงเรียน ซื้อของที่ร้านขายอุปกรณ์และทำกิจกรรมเพื่อสังคมที่โรงพยาบาลเป็นลำดับสุดท้ายค่ะ เรามาดูกันในอีกรูปแบบหนึ่งนะคะถ้าสาวิตรีเดินทางไปทำกิจกรรม เพื่อสังคมที่สถานีรถไฟก่อนจากนั้นก็ไปทำกิจกรรมที่โรง พยาบาลแล้วจึงไปทำกิจกรรมที่สวนสาธารณะแล้วเดินทางมาซื้อของที่ร้านขายอุป จากนั้นก็เก็บตัวอย่างน้ำเสียที่ลำคลองก็จะได้การเดินทางในลักษณะ   จากนั้นก็นำรูปแบบการเดินทางแบบต่างๆที่เราได้วางแผนไว้นะคะมาเลือก การเดินทางที่เหมาะสมที่สุดอาจหมายถึงระยะทางพิษณุโลกที่สุด เวลาเดินทางที่น้อยที่สุดก็ได้ค่ะซึ่งจากตัวยานะคะสมมุติว่าเราจะเลือกจากระยะทางที่สั้นที่สุด เราก็จะพบว่าการเดินทางแบบที่ 2 เป็นทางเลือกที่ดีที่สุดนั่นเองค่ะ ถ่ายจากตัวอย่างทั้ง 2 ตัวอย่างพบว่านักเรียนมีการวางแผนโดย ข้อมูลประกอบมีกระบวนการคิดอย่างเป็นลำดับขั้นตอนก็จะช่วยให้นักเรียนสามารถดำเนินชีวิตได้ มาคืนเองค่ะ  ศึกษาทั้ง 2 ตัวอย่างแล้วนะคะอย่าลืมทำกิจกรรมบ้านเธอบ้านฉันในหนังสือเรียนกันนะคะ วันนี้ไม่ได้ค่ะ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ขั้นตอนวิธี (9.19 นาที)</dc:title>
  <dc:creator/>
  <cp:keywords/>
  <dcterms:created xsi:type="dcterms:W3CDTF">2024-05-20T03:23:46Z</dcterms:created>
  <dcterms:modified xsi:type="dcterms:W3CDTF">2024-05-20T03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ภาคม 2567 เวลา 09.16 น.</vt:lpwstr>
  </property>
  <property fmtid="{D5CDD505-2E9C-101B-9397-08002B2CF9AE}" pid="3" name="subtitle">
    <vt:lpwstr/>
  </property>
</Properties>
</file>